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6DA91DC8" w:rsidR="000C49FD" w:rsidRPr="001D1F70" w:rsidRDefault="001D1F70" w:rsidP="00E31880">
      <w:pPr>
        <w:jc w:val="center"/>
        <w:rPr>
          <w:b/>
          <w:bCs/>
          <w:sz w:val="32"/>
          <w:szCs w:val="32"/>
        </w:rPr>
      </w:pPr>
      <w:r w:rsidRPr="001D1F70">
        <w:rPr>
          <w:b/>
          <w:bCs/>
          <w:sz w:val="32"/>
          <w:szCs w:val="32"/>
        </w:rPr>
        <w:t>(</w:t>
      </w:r>
      <w:r w:rsidR="00A85633">
        <w:rPr>
          <w:b/>
          <w:bCs/>
          <w:sz w:val="32"/>
          <w:szCs w:val="32"/>
        </w:rPr>
        <w:t>New Hampshire</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0CAD240" w:rsidR="00C543C7" w:rsidRDefault="00A85633" w:rsidP="00E31880">
            <w:pPr>
              <w:rPr>
                <w:sz w:val="22"/>
                <w:szCs w:val="22"/>
              </w:rPr>
            </w:pPr>
            <w:r>
              <w:rPr>
                <w:sz w:val="22"/>
                <w:szCs w:val="22"/>
              </w:rPr>
              <w:t>New Hampshi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CF524" w14:textId="77777777" w:rsidR="00580014" w:rsidRDefault="005800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0AD3838" w:rsidR="004F70A3" w:rsidRPr="00580014" w:rsidRDefault="004F70A3" w:rsidP="005800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C6013" w14:textId="77777777" w:rsidR="00580014" w:rsidRDefault="00580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EB6DB" w14:textId="77777777" w:rsidR="00580014" w:rsidRDefault="005800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22B8E8D" w:rsidR="004F70A3" w:rsidRPr="00580014" w:rsidRDefault="004F70A3" w:rsidP="00580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A76DA" w14:textId="77777777" w:rsidR="00580014" w:rsidRDefault="00580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86010480">
    <w:abstractNumId w:val="2"/>
  </w:num>
  <w:num w:numId="2" w16cid:durableId="686909038">
    <w:abstractNumId w:val="1"/>
  </w:num>
  <w:num w:numId="3" w16cid:durableId="1962221060">
    <w:abstractNumId w:val="0"/>
  </w:num>
  <w:num w:numId="4" w16cid:durableId="13187257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014"/>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85633"/>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9</Words>
  <Characters>15442</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1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